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69960A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AADD8A2" w14:textId="40A79262" w:rsidR="00704BDF" w:rsidRPr="00DE0019" w:rsidRDefault="00521E7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21E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haracterization of gas-liquid </w:t>
      </w:r>
      <w:r w:rsidR="006103C4" w:rsidRPr="00521E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low </w:t>
      </w:r>
      <w:r w:rsidRPr="00521E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hotoreactors at </w:t>
      </w:r>
      <w:r w:rsidR="00C40B4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e </w:t>
      </w:r>
      <w:r w:rsidRPr="00521E75"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</w:t>
      </w:r>
      <w:r w:rsidR="00C40B4A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Pr="00521E7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milli-scale</w:t>
      </w:r>
    </w:p>
    <w:p w14:paraId="5A5C9CA9" w14:textId="77777777" w:rsidR="00DE0019" w:rsidRPr="00521E75" w:rsidRDefault="006103C4" w:rsidP="00704BDF">
      <w:pPr>
        <w:snapToGrid w:val="0"/>
        <w:spacing w:after="120"/>
        <w:jc w:val="center"/>
        <w:rPr>
          <w:rFonts w:eastAsia="SimSun"/>
          <w:color w:val="000000"/>
          <w:lang w:val="nl-BE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nl-BE" w:eastAsia="zh-CN"/>
        </w:rPr>
        <w:t>Anca Roibu</w:t>
      </w:r>
      <w:r w:rsidR="00521E75" w:rsidRPr="00521E75">
        <w:rPr>
          <w:rFonts w:asciiTheme="minorHAnsi" w:eastAsia="SimSun" w:hAnsiTheme="minorHAnsi"/>
          <w:color w:val="000000"/>
          <w:sz w:val="24"/>
          <w:szCs w:val="24"/>
          <w:lang w:val="nl-BE" w:eastAsia="zh-CN"/>
        </w:rPr>
        <w:t>, Tom Van Gerven,</w:t>
      </w:r>
      <w:r w:rsidR="00736B13" w:rsidRPr="00521E75">
        <w:rPr>
          <w:rFonts w:asciiTheme="minorHAnsi" w:eastAsia="SimSun" w:hAnsiTheme="minorHAnsi"/>
          <w:color w:val="000000"/>
          <w:sz w:val="24"/>
          <w:szCs w:val="24"/>
          <w:lang w:val="nl-BE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nl-BE" w:eastAsia="zh-CN"/>
        </w:rPr>
        <w:t>Simon Kuhn*</w:t>
      </w:r>
    </w:p>
    <w:p w14:paraId="2DF2E91F" w14:textId="77777777" w:rsidR="00704BDF" w:rsidRPr="00DE0019" w:rsidRDefault="00645365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64536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Engineering, KU Leuven, Celestijnenlaan 200F, 3001 Leuven, Belgium</w:t>
      </w:r>
    </w:p>
    <w:p w14:paraId="5AE6090D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103C4">
        <w:rPr>
          <w:rFonts w:asciiTheme="minorHAnsi" w:eastAsia="MS PGothic" w:hAnsiTheme="minorHAnsi"/>
          <w:bCs/>
          <w:i/>
          <w:iCs/>
          <w:sz w:val="20"/>
          <w:lang w:val="en-US"/>
        </w:rPr>
        <w:t>s</w:t>
      </w:r>
      <w:r w:rsidR="006103C4" w:rsidRPr="006103C4">
        <w:rPr>
          <w:rFonts w:asciiTheme="minorHAnsi" w:eastAsia="MS PGothic" w:hAnsiTheme="minorHAnsi"/>
          <w:bCs/>
          <w:i/>
          <w:iCs/>
          <w:sz w:val="20"/>
          <w:lang w:val="en-US"/>
        </w:rPr>
        <w:t>imon.</w:t>
      </w:r>
      <w:r w:rsidR="006103C4">
        <w:rPr>
          <w:rFonts w:asciiTheme="minorHAnsi" w:eastAsia="MS PGothic" w:hAnsiTheme="minorHAnsi"/>
          <w:bCs/>
          <w:i/>
          <w:iCs/>
          <w:sz w:val="20"/>
          <w:lang w:val="en-US"/>
        </w:rPr>
        <w:t>k</w:t>
      </w:r>
      <w:r w:rsidR="006103C4" w:rsidRPr="006103C4">
        <w:rPr>
          <w:rFonts w:asciiTheme="minorHAnsi" w:eastAsia="MS PGothic" w:hAnsiTheme="minorHAnsi"/>
          <w:bCs/>
          <w:i/>
          <w:iCs/>
          <w:sz w:val="20"/>
          <w:lang w:val="en-US"/>
        </w:rPr>
        <w:t>uhn@kuleuven.be</w:t>
      </w:r>
    </w:p>
    <w:p w14:paraId="45F619CE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D48C4C3" w14:textId="77A79F20" w:rsidR="00A8227A" w:rsidRPr="00EC66CC" w:rsidRDefault="00A8227A" w:rsidP="00A8227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hoton flux per liquid volume increase</w:t>
      </w:r>
      <w:r w:rsidR="00C40B4A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with gas transport fraction.</w:t>
      </w:r>
    </w:p>
    <w:p w14:paraId="3BB126E9" w14:textId="7490938B" w:rsidR="00A8227A" w:rsidRPr="00A8227A" w:rsidRDefault="00A8227A" w:rsidP="0051225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</w:t>
      </w:r>
      <w:r w:rsidR="0051225A" w:rsidRPr="0051225A">
        <w:rPr>
          <w:rFonts w:asciiTheme="minorHAnsi" w:hAnsiTheme="minorHAnsi"/>
          <w:lang w:val="en-GB"/>
        </w:rPr>
        <w:t>ptical</w:t>
      </w:r>
      <w:r w:rsidR="00860A76">
        <w:rPr>
          <w:rFonts w:asciiTheme="minorHAnsi" w:hAnsiTheme="minorHAnsi"/>
          <w:lang w:val="en-GB"/>
        </w:rPr>
        <w:t xml:space="preserve"> pathlength</w:t>
      </w:r>
      <w:r>
        <w:rPr>
          <w:rFonts w:asciiTheme="minorHAnsi" w:hAnsiTheme="minorHAnsi"/>
          <w:lang w:val="en-GB"/>
        </w:rPr>
        <w:t xml:space="preserve"> is smaller </w:t>
      </w:r>
      <w:r w:rsidR="00860A76">
        <w:rPr>
          <w:rFonts w:asciiTheme="minorHAnsi" w:hAnsiTheme="minorHAnsi"/>
          <w:lang w:val="en-GB"/>
        </w:rPr>
        <w:t>in</w:t>
      </w:r>
      <w:r w:rsidR="0051225A" w:rsidRPr="0051225A">
        <w:rPr>
          <w:rFonts w:asciiTheme="minorHAnsi" w:hAnsiTheme="minorHAnsi"/>
          <w:lang w:val="en-GB"/>
        </w:rPr>
        <w:t xml:space="preserve"> gas-liquid phase in comparison to si</w:t>
      </w:r>
      <w:r w:rsidR="00860A76">
        <w:rPr>
          <w:rFonts w:asciiTheme="minorHAnsi" w:hAnsiTheme="minorHAnsi"/>
          <w:lang w:val="en-GB"/>
        </w:rPr>
        <w:t>ngle</w:t>
      </w:r>
      <w:r>
        <w:rPr>
          <w:rFonts w:asciiTheme="minorHAnsi" w:hAnsiTheme="minorHAnsi"/>
          <w:lang w:val="en-GB"/>
        </w:rPr>
        <w:t xml:space="preserve"> phase.</w:t>
      </w:r>
    </w:p>
    <w:p w14:paraId="475669A2" w14:textId="1B293D67" w:rsidR="00BD24AF" w:rsidRPr="00BD24AF" w:rsidRDefault="00BD24AF" w:rsidP="006C079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lang w:val="en-GB"/>
        </w:rPr>
        <w:t xml:space="preserve">Actinometry has potential </w:t>
      </w:r>
      <w:r w:rsidRPr="00BD24AF">
        <w:rPr>
          <w:rFonts w:asciiTheme="minorHAnsi" w:hAnsiTheme="minorHAnsi"/>
          <w:lang w:val="en-GB"/>
        </w:rPr>
        <w:t>for</w:t>
      </w:r>
      <w:r>
        <w:rPr>
          <w:rFonts w:asciiTheme="minorHAnsi" w:hAnsiTheme="minorHAnsi"/>
          <w:lang w:val="en-GB"/>
        </w:rPr>
        <w:t xml:space="preserve"> </w:t>
      </w:r>
      <w:r w:rsidRPr="00BD24AF">
        <w:rPr>
          <w:rFonts w:asciiTheme="minorHAnsi" w:hAnsiTheme="minorHAnsi"/>
          <w:lang w:val="en-GB"/>
        </w:rPr>
        <w:t xml:space="preserve">quantification of scattering and liquid residence </w:t>
      </w:r>
      <w:r w:rsidRPr="00BD24AF">
        <w:rPr>
          <w:rFonts w:asciiTheme="minorHAnsi" w:hAnsiTheme="minorHAnsi"/>
        </w:rPr>
        <w:t>time</w:t>
      </w:r>
      <w:r>
        <w:rPr>
          <w:rFonts w:asciiTheme="minorHAnsi" w:hAnsiTheme="minorHAnsi"/>
        </w:rPr>
        <w:t>.</w:t>
      </w:r>
    </w:p>
    <w:p w14:paraId="72E0B706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1DA504D" w14:textId="5DF2CFE5" w:rsidR="00A44943" w:rsidRDefault="002B1A15" w:rsidP="00A4494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to 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reactors are a promising tool for </w:t>
      </w:r>
      <w:r w:rsid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-liquid </w:t>
      </w:r>
      <w:r w:rsidR="00C313E1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</w:t>
      </w:r>
      <w:r w:rsid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s such as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otooxidation</w:t>
      </w:r>
      <w:r w:rsidR="00C313E1">
        <w:rPr>
          <w:rFonts w:asciiTheme="minorHAnsi" w:eastAsia="MS PGothic" w:hAnsiTheme="minorHAnsi"/>
          <w:color w:val="000000"/>
          <w:sz w:val="22"/>
          <w:szCs w:val="22"/>
          <w:lang w:val="en-US"/>
        </w:rPr>
        <w:t>s and</w:t>
      </w:r>
      <w:r w:rsid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orinations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ir small penetration depth and the promotion of segmented flow which leads to good mass transfer </w:t>
      </w:r>
      <w:r w:rsidR="00423DF8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gas in the liquid</w:t>
      </w:r>
      <w:bookmarkStart w:id="0" w:name="_GoBack"/>
      <w:bookmarkEnd w:id="0"/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13E1">
        <w:rPr>
          <w:rFonts w:asciiTheme="minorHAnsi" w:eastAsia="MS PGothic" w:hAnsiTheme="minorHAnsi"/>
          <w:color w:val="000000"/>
          <w:sz w:val="22"/>
          <w:szCs w:val="22"/>
          <w:lang w:val="en-US"/>
        </w:rPr>
        <w:t>[1</w:t>
      </w:r>
      <w:r w:rsidR="001D3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>2]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="00A916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condition 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ation in microreactors and 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scale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up 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lli-reactors require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extensive parameter study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2F65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3F2F65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3F2F65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F2F65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A91621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vertheless, </w:t>
      </w:r>
      <w:r w:rsidR="003F2F6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mal</w:t>
      </w:r>
      <w:r w:rsidR="003F2F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>light source</w:t>
      </w:r>
      <w:r w:rsidR="003F2F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nsity, reagent concentration</w:t>
      </w:r>
      <w:r w:rsidR="00A916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A44943" w:rsidRPr="00A449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22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tal flow rate 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determined by photon transport </w:t>
      </w:r>
      <w:r w:rsidR="00EC7B8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hydrodynamics</w:t>
      </w:r>
      <w:r w:rsidR="00EC7B8B" w:rsidRPr="004022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employed gas-liquid photoreactors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When these phenomena</w:t>
      </w:r>
      <w:r w:rsidR="00EC7B8B" w:rsidRPr="004022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underst</w:t>
      </w:r>
      <w:r w:rsidR="00EC7B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od at a fundamental level, the optimization </w:t>
      </w:r>
      <w:r w:rsidR="00EC7B8B" w:rsidRPr="00402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d the scale-up procedure become</w:t>
      </w:r>
      <w:r w:rsidR="00EC7B8B" w:rsidRPr="004022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ster and cost efficient.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 actinometry</w:t>
      </w:r>
      <w:r w:rsidR="00EC7B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162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mportant tool 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characterize photoreactors 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previously used to determine the optical pathlength and photon flux in single liquid phase in a microstructured rea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6]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the observations found in single</w:t>
      </w:r>
      <w:r w:rsidR="00A91621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not apply to two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 flow due to the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ht</w:t>
      </w:r>
      <w:r w:rsidR="002908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attering at the gas-liquid interfa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ydrodynamics determined by the presence of the gas bubbles</w:t>
      </w:r>
      <w:r w:rsidR="002908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C7B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im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0870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is study</w:t>
      </w:r>
      <w:r w:rsidR="00EC7B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o </w:t>
      </w:r>
      <w:r w:rsid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ly </w:t>
      </w:r>
      <w:r w:rsidR="00EC7B8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e the optical pathlength and photon flux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7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EC7B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-liquid </w:t>
      </w:r>
      <w:r w:rsid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</w:t>
      </w:r>
      <w:r w:rsidR="007C7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 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milli</w:t>
      </w:r>
      <w:r w:rsidR="007C7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cale 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</w:t>
      </w:r>
      <w:r w:rsid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</w:t>
      </w:r>
      <w:r w:rsidR="007C7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mpare it with the 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se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ngle liquid phase</w:t>
      </w:r>
      <w:r w:rsidR="002A40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1F475BD6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F9AED9F" w14:textId="6EEF08B8" w:rsidR="00704BDF" w:rsidRDefault="00290870" w:rsidP="00BC5DC3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9F719E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microreactor</w:t>
      </w:r>
      <w:r w:rsidR="00C313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in this work</w:t>
      </w:r>
      <w:r w:rsidR="009F719E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sts of a glass plate with a serpentine channel characterized by a volume of 0.6 mL and a diameter of 1 mm. The milli-scale reactor is a Corning Advanced-Flow G1 Photo Reactor which is composed </w:t>
      </w:r>
      <w:r w:rsidR="00C40B4A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heart</w:t>
      </w:r>
      <w:r w:rsidR="009F719E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haped elements and is characterized by a volume of 8 mL and a channel height of 1.1 mm. Both reactors are irradiated by green Light-Emitting Diodes (LEDs). </w:t>
      </w:r>
      <w:r w:rsidR="00C313E1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9F719E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hoton flux and the optical pathlength are experimentally determined by visible-light actinometry following a methodology previously reported [</w:t>
      </w:r>
      <w:r w:rsidR="00BD24AF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="009F719E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The actinometric measurements are performed in single liquid phase and in gas-liquid two-phase flows. 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otal flow rate is 1.3 mLmin</w:t>
      </w:r>
      <w:r w:rsidR="00C20FE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noBreakHyphen/>
      </w:r>
      <w:r w:rsidR="00C20FE1" w:rsidRPr="00423D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reactor and between 35 and 42 mLmin</w:t>
      </w:r>
      <w:r w:rsidR="00C20FE1" w:rsidRPr="00423DF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40B4A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milli-scale reactor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F719E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Nitrogen is used as inert gas with volumetric gas transport fractions</w:t>
      </w:r>
      <w:r w:rsidR="00BA2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BA2493" w:rsidRPr="00BA2493">
        <w:rPr>
          <w:rFonts w:asciiTheme="majorHAnsi" w:eastAsia="MS PGothic" w:hAnsiTheme="majorHAnsi"/>
          <w:i/>
          <w:color w:val="000000"/>
          <w:sz w:val="22"/>
          <w:szCs w:val="22"/>
          <w:lang w:val="en-US"/>
        </w:rPr>
        <w:t>β</w:t>
      </w:r>
      <w:r w:rsidR="00BA2493" w:rsidRPr="00BA24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G</w:t>
      </w:r>
      <w:r w:rsidR="00BA2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9F719E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rised between 0.2 and 0.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9</w:t>
      </w:r>
      <w:r w:rsidR="00C313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313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reactor and between 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0.2 and 0.5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C40B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40B4A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milli-scale reactor</w:t>
      </w:r>
      <w:r w:rsidR="00BC5DC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59AAE2D" w14:textId="77777777" w:rsidR="00C20FE1" w:rsidRPr="008D0BEB" w:rsidRDefault="00C20FE1" w:rsidP="00C20FE1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5A18BDC7" w14:textId="6E97BCEF" w:rsidR="00C20FE1" w:rsidRPr="008641DB" w:rsidRDefault="009872A7" w:rsidP="008641D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ease the comparison, the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of the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oton flux per liquid volum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wo-phase flow are normalized by t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valu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und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ingle phase. As shown in Figure 1, 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hoton flux in two-phase flow 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ences an exponential increase with the gas transport fraction reaching 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240% at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D0FC0" w:rsidRPr="00645365">
        <w:rPr>
          <w:rFonts w:asciiTheme="majorHAnsi" w:eastAsia="MS PGothic" w:hAnsiTheme="majorHAnsi"/>
          <w:i/>
          <w:color w:val="000000"/>
          <w:szCs w:val="18"/>
          <w:lang w:val="en-US"/>
        </w:rPr>
        <w:t>β</w:t>
      </w:r>
      <w:r w:rsidR="002D0FC0" w:rsidRPr="0064536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G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=0.9 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6C3C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20FE1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react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and </w:t>
      </w:r>
      <w:r w:rsidR="00BA2493">
        <w:rPr>
          <w:rFonts w:asciiTheme="minorHAnsi" w:eastAsia="MS PGothic" w:hAnsiTheme="minorHAnsi"/>
          <w:color w:val="000000"/>
          <w:sz w:val="22"/>
          <w:szCs w:val="22"/>
          <w:lang w:val="en-US"/>
        </w:rPr>
        <w:t>54%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</w:t>
      </w:r>
      <w:r w:rsidR="002D0FC0" w:rsidRPr="00645365">
        <w:rPr>
          <w:rFonts w:asciiTheme="majorHAnsi" w:eastAsia="MS PGothic" w:hAnsiTheme="majorHAnsi"/>
          <w:i/>
          <w:color w:val="000000"/>
          <w:szCs w:val="18"/>
          <w:lang w:val="en-US"/>
        </w:rPr>
        <w:t>β</w:t>
      </w:r>
      <w:r w:rsidR="002D0FC0" w:rsidRPr="0064536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G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=0.5 in </w:t>
      </w:r>
      <w:r w:rsidR="00D96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9607A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milli-scale reactor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increase can be caused by light scattering. Another possibility is that 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iquid residence tim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than consider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alculations 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the slip and </w:t>
      </w:r>
      <w:r w:rsidR="00BA2493">
        <w:rPr>
          <w:rFonts w:asciiTheme="minorHAnsi" w:eastAsia="MS PGothic" w:hAnsiTheme="minorHAnsi"/>
          <w:color w:val="000000"/>
          <w:sz w:val="22"/>
          <w:szCs w:val="22"/>
          <w:lang w:val="en-US"/>
        </w:rPr>
        <w:t>occurrence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</w:t>
      </w:r>
      <w:r w:rsidR="008641DB" w:rsidRP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f local back flow through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641DB" w:rsidRP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iquid films 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A2493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Currently, a residence time distribution investigation is carried out in order to experimentally determine </w:t>
      </w:r>
      <w:r w:rsidR="003A1B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n </w:t>
      </w:r>
      <w:r w:rsidR="003A1BF4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 residence time.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, </w:t>
      </w:r>
      <w:r w:rsidR="002D0F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was found that the optical 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thlength in two-phase flow is </w:t>
      </w:r>
      <w:r w:rsidR="006C3C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1% 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maller </w:t>
      </w:r>
      <w:r w:rsidR="00BA2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BA2493" w:rsidRPr="00645365">
        <w:rPr>
          <w:rFonts w:asciiTheme="majorHAnsi" w:eastAsia="MS PGothic" w:hAnsiTheme="majorHAnsi"/>
          <w:i/>
          <w:color w:val="000000"/>
          <w:szCs w:val="18"/>
          <w:lang w:val="en-US"/>
        </w:rPr>
        <w:t>β</w:t>
      </w:r>
      <w:r w:rsidR="00BA2493" w:rsidRPr="0064536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G</w:t>
      </w:r>
      <w:r w:rsidR="00BA2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=0.9 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ared to the single phase microreactor and 17% </w:t>
      </w:r>
      <w:r w:rsidR="006C3C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maller 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D96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9607A" w:rsidRPr="009F7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lli-scale reactor 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rrespective of </w:t>
      </w:r>
      <w:r w:rsidR="00BA2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64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 fraction. </w:t>
      </w:r>
    </w:p>
    <w:p w14:paraId="02355570" w14:textId="77777777" w:rsidR="00704BDF" w:rsidRPr="00DE0019" w:rsidRDefault="0051225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51225A"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 wp14:anchorId="69FAB50C" wp14:editId="52006A0B">
            <wp:extent cx="3583999" cy="2016000"/>
            <wp:effectExtent l="0" t="0" r="0" b="3810"/>
            <wp:docPr id="2" name="Picture 2" descr="C:\Users\u0103566\Documents\PhD KU Leuven\1 Phd KU Leuven\Conferences\New folder\Graph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0103566\Documents\PhD KU Leuven\1 Phd KU Leuven\Conferences\New folder\Graph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3999" cy="2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B4A81" w14:textId="55AAF629" w:rsidR="00704BDF" w:rsidRPr="00DE0019" w:rsidRDefault="00704BDF" w:rsidP="00645365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645365">
        <w:rPr>
          <w:rFonts w:asciiTheme="minorHAnsi" w:eastAsia="MS PGothic" w:hAnsiTheme="minorHAnsi"/>
          <w:color w:val="000000"/>
          <w:szCs w:val="18"/>
          <w:lang w:val="en-US"/>
        </w:rPr>
        <w:t xml:space="preserve">The </w:t>
      </w:r>
      <w:r w:rsidR="0051225A">
        <w:rPr>
          <w:rFonts w:asciiTheme="minorHAnsi" w:eastAsia="MS PGothic" w:hAnsiTheme="minorHAnsi"/>
          <w:color w:val="000000"/>
          <w:szCs w:val="18"/>
          <w:lang w:val="en-US"/>
        </w:rPr>
        <w:t xml:space="preserve">variation of </w:t>
      </w:r>
      <w:r w:rsidR="00645365">
        <w:rPr>
          <w:rFonts w:asciiTheme="minorHAnsi" w:eastAsia="MS PGothic" w:hAnsiTheme="minorHAnsi"/>
          <w:color w:val="000000"/>
          <w:szCs w:val="18"/>
          <w:lang w:val="en-US"/>
        </w:rPr>
        <w:t>normalized photon flux per liquid volume with the gas transport fraction (</w:t>
      </w:r>
      <w:r w:rsidR="00645365" w:rsidRPr="00645365">
        <w:rPr>
          <w:rFonts w:asciiTheme="majorHAnsi" w:eastAsia="MS PGothic" w:hAnsiTheme="majorHAnsi"/>
          <w:i/>
          <w:color w:val="000000"/>
          <w:szCs w:val="18"/>
          <w:lang w:val="en-US"/>
        </w:rPr>
        <w:t>β</w:t>
      </w:r>
      <w:r w:rsidR="00645365" w:rsidRPr="0064536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G</w:t>
      </w:r>
      <w:r w:rsidR="00645365">
        <w:rPr>
          <w:rFonts w:asciiTheme="minorHAnsi" w:eastAsia="MS PGothic" w:hAnsiTheme="minorHAnsi"/>
          <w:color w:val="000000"/>
          <w:szCs w:val="18"/>
          <w:lang w:val="en-US"/>
        </w:rPr>
        <w:t xml:space="preserve">) in </w:t>
      </w:r>
      <w:r w:rsidR="006C3C77">
        <w:rPr>
          <w:rFonts w:asciiTheme="minorHAnsi" w:eastAsia="MS PGothic" w:hAnsiTheme="minorHAnsi"/>
          <w:color w:val="000000"/>
          <w:szCs w:val="18"/>
          <w:lang w:val="en-US"/>
        </w:rPr>
        <w:t xml:space="preserve">the </w:t>
      </w:r>
      <w:r w:rsidR="00645365">
        <w:rPr>
          <w:rFonts w:asciiTheme="minorHAnsi" w:eastAsia="MS PGothic" w:hAnsiTheme="minorHAnsi"/>
          <w:color w:val="000000"/>
          <w:szCs w:val="18"/>
          <w:lang w:val="en-US"/>
        </w:rPr>
        <w:t xml:space="preserve">microreactor and </w:t>
      </w:r>
      <w:r w:rsidR="006C3C77">
        <w:rPr>
          <w:rFonts w:asciiTheme="minorHAnsi" w:eastAsia="MS PGothic" w:hAnsiTheme="minorHAnsi"/>
          <w:color w:val="000000"/>
          <w:szCs w:val="18"/>
          <w:lang w:val="en-US"/>
        </w:rPr>
        <w:t xml:space="preserve">the </w:t>
      </w:r>
      <w:r w:rsidR="006C3C77" w:rsidRPr="006C3C77">
        <w:rPr>
          <w:rFonts w:asciiTheme="minorHAnsi" w:eastAsia="MS PGothic" w:hAnsiTheme="minorHAnsi"/>
          <w:color w:val="000000"/>
          <w:szCs w:val="18"/>
          <w:lang w:val="en-US"/>
        </w:rPr>
        <w:t>milli-scale reactor</w:t>
      </w:r>
      <w:r w:rsidR="00645365">
        <w:rPr>
          <w:rFonts w:asciiTheme="minorHAnsi" w:eastAsia="MS PGothic" w:hAnsiTheme="minorHAnsi"/>
          <w:color w:val="000000"/>
          <w:szCs w:val="18"/>
          <w:lang w:val="en-US"/>
        </w:rPr>
        <w:t xml:space="preserve">. The insets illustrate the flow pattern at </w:t>
      </w:r>
      <w:r w:rsidR="00645365" w:rsidRPr="00645365">
        <w:rPr>
          <w:rFonts w:asciiTheme="majorHAnsi" w:eastAsia="MS PGothic" w:hAnsiTheme="majorHAnsi"/>
          <w:i/>
          <w:color w:val="000000"/>
          <w:szCs w:val="18"/>
          <w:lang w:val="en-US"/>
        </w:rPr>
        <w:t>β</w:t>
      </w:r>
      <w:r w:rsidR="00645365" w:rsidRPr="0064536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G</w:t>
      </w:r>
      <w:r w:rsidR="00645365">
        <w:rPr>
          <w:rFonts w:asciiTheme="minorHAnsi" w:eastAsia="MS PGothic" w:hAnsiTheme="minorHAnsi"/>
          <w:color w:val="000000"/>
          <w:szCs w:val="18"/>
          <w:lang w:val="en-US"/>
        </w:rPr>
        <w:t xml:space="preserve"> = 0.88 in </w:t>
      </w:r>
      <w:r w:rsidR="006C3C77">
        <w:rPr>
          <w:rFonts w:asciiTheme="minorHAnsi" w:eastAsia="MS PGothic" w:hAnsiTheme="minorHAnsi"/>
          <w:color w:val="000000"/>
          <w:szCs w:val="18"/>
          <w:lang w:val="en-US"/>
        </w:rPr>
        <w:t xml:space="preserve">the </w:t>
      </w:r>
      <w:r w:rsidR="00645365">
        <w:rPr>
          <w:rFonts w:asciiTheme="minorHAnsi" w:eastAsia="MS PGothic" w:hAnsiTheme="minorHAnsi"/>
          <w:color w:val="000000"/>
          <w:szCs w:val="18"/>
          <w:lang w:val="en-US"/>
        </w:rPr>
        <w:t xml:space="preserve">microreactor and at </w:t>
      </w:r>
      <w:r w:rsidR="00645365" w:rsidRPr="00645365">
        <w:rPr>
          <w:rFonts w:asciiTheme="majorHAnsi" w:eastAsia="MS PGothic" w:hAnsiTheme="majorHAnsi"/>
          <w:i/>
          <w:color w:val="000000"/>
          <w:szCs w:val="18"/>
          <w:lang w:val="en-US"/>
        </w:rPr>
        <w:t>β</w:t>
      </w:r>
      <w:r w:rsidR="00645365" w:rsidRPr="00645365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G</w:t>
      </w:r>
      <w:r w:rsidR="00645365">
        <w:rPr>
          <w:rFonts w:asciiTheme="minorHAnsi" w:eastAsia="MS PGothic" w:hAnsiTheme="minorHAnsi"/>
          <w:color w:val="000000"/>
          <w:szCs w:val="18"/>
          <w:lang w:val="en-US"/>
        </w:rPr>
        <w:t xml:space="preserve"> = 0.52 in </w:t>
      </w:r>
      <w:r w:rsidR="006C3C77">
        <w:rPr>
          <w:rFonts w:asciiTheme="minorHAnsi" w:eastAsia="MS PGothic" w:hAnsiTheme="minorHAnsi"/>
          <w:color w:val="000000"/>
          <w:szCs w:val="18"/>
          <w:lang w:val="en-US"/>
        </w:rPr>
        <w:t xml:space="preserve">the </w:t>
      </w:r>
      <w:r w:rsidR="006C3C77" w:rsidRPr="006C3C77">
        <w:rPr>
          <w:rFonts w:asciiTheme="minorHAnsi" w:eastAsia="MS PGothic" w:hAnsiTheme="minorHAnsi"/>
          <w:color w:val="000000"/>
          <w:szCs w:val="18"/>
          <w:lang w:val="en-US"/>
        </w:rPr>
        <w:t>milli-scale reactor</w:t>
      </w:r>
      <w:r w:rsidR="00645365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59062622" w14:textId="77777777" w:rsidR="00704BDF" w:rsidRPr="008D0BEB" w:rsidRDefault="00C313E1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BF1CD14" w14:textId="76206F77" w:rsidR="00704BDF" w:rsidRDefault="003A1BF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r study shows 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the presence of gas bubbl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gnificant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act 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mount of photon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eived 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the liquid phase and </w:t>
      </w:r>
      <w:r w:rsidR="006C3C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istance travelled by photons within the react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both micro- and milli-scale. 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rrelation of the actinometric measurements with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n transport and hydrodynamics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extend the application of actinometry to </w:t>
      </w:r>
      <w:r w:rsidR="00A946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ntification of ligh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attering and 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idence time</w:t>
      </w:r>
      <w:r w:rsidR="009872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wo-phase photoreacto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655533A" w14:textId="77777777" w:rsidR="00704BDF" w:rsidRPr="008D0BEB" w:rsidRDefault="008641DB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7266C58A" w14:textId="77777777" w:rsidR="00704BDF" w:rsidRPr="00C313E1" w:rsidRDefault="00C313E1" w:rsidP="00C313E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313E1">
        <w:rPr>
          <w:rFonts w:asciiTheme="minorHAnsi" w:hAnsiTheme="minorHAnsi"/>
          <w:color w:val="000000"/>
        </w:rPr>
        <w:t>D. Cambié, C. Bottecchia, N. J. W</w:t>
      </w:r>
      <w:r w:rsidR="00A8227A">
        <w:rPr>
          <w:rFonts w:asciiTheme="minorHAnsi" w:hAnsiTheme="minorHAnsi"/>
          <w:color w:val="000000"/>
        </w:rPr>
        <w:t xml:space="preserve">. Straathof, V. Hessel, </w:t>
      </w:r>
      <w:r w:rsidRPr="00C313E1">
        <w:rPr>
          <w:rFonts w:asciiTheme="minorHAnsi" w:hAnsiTheme="minorHAnsi"/>
          <w:color w:val="000000"/>
        </w:rPr>
        <w:t>T. Noël,</w:t>
      </w:r>
      <w:r w:rsidR="00C20FE1">
        <w:rPr>
          <w:rFonts w:asciiTheme="minorHAnsi" w:hAnsiTheme="minorHAnsi"/>
          <w:color w:val="000000"/>
        </w:rPr>
        <w:t xml:space="preserve"> </w:t>
      </w:r>
      <w:r w:rsidR="008641DB">
        <w:rPr>
          <w:rFonts w:asciiTheme="minorHAnsi" w:hAnsiTheme="minorHAnsi"/>
          <w:color w:val="000000"/>
        </w:rPr>
        <w:t xml:space="preserve"> Chem. Rev.</w:t>
      </w:r>
      <w:r w:rsidR="00A8227A">
        <w:rPr>
          <w:rFonts w:asciiTheme="minorHAnsi" w:hAnsiTheme="minorHAnsi"/>
          <w:color w:val="000000"/>
        </w:rPr>
        <w:t xml:space="preserve"> </w:t>
      </w:r>
      <w:r w:rsidR="008641DB" w:rsidRPr="00C313E1">
        <w:rPr>
          <w:rFonts w:asciiTheme="minorHAnsi" w:hAnsiTheme="minorHAnsi"/>
          <w:color w:val="000000"/>
        </w:rPr>
        <w:t>116</w:t>
      </w:r>
      <w:r w:rsidR="008641DB">
        <w:rPr>
          <w:rFonts w:asciiTheme="minorHAnsi" w:hAnsiTheme="minorHAnsi"/>
          <w:color w:val="000000"/>
        </w:rPr>
        <w:t xml:space="preserve"> (</w:t>
      </w:r>
      <w:r w:rsidRPr="00C313E1">
        <w:rPr>
          <w:rFonts w:asciiTheme="minorHAnsi" w:hAnsiTheme="minorHAnsi"/>
          <w:color w:val="000000"/>
        </w:rPr>
        <w:t>2016</w:t>
      </w:r>
      <w:r w:rsidR="008641DB">
        <w:rPr>
          <w:rFonts w:asciiTheme="minorHAnsi" w:hAnsiTheme="minorHAnsi"/>
          <w:color w:val="000000"/>
        </w:rPr>
        <w:t>)</w:t>
      </w:r>
      <w:r w:rsidR="00A8227A">
        <w:rPr>
          <w:rFonts w:asciiTheme="minorHAnsi" w:hAnsiTheme="minorHAnsi"/>
          <w:color w:val="000000"/>
        </w:rPr>
        <w:t xml:space="preserve"> </w:t>
      </w:r>
      <w:r w:rsidRPr="00C313E1">
        <w:rPr>
          <w:rFonts w:asciiTheme="minorHAnsi" w:hAnsiTheme="minorHAnsi"/>
          <w:color w:val="000000"/>
        </w:rPr>
        <w:t>10276–10341</w:t>
      </w:r>
      <w:r w:rsidR="00A8227A">
        <w:rPr>
          <w:rFonts w:asciiTheme="minorHAnsi" w:hAnsiTheme="minorHAnsi"/>
          <w:color w:val="000000"/>
        </w:rPr>
        <w:t>.</w:t>
      </w:r>
    </w:p>
    <w:p w14:paraId="6BB5276E" w14:textId="77777777" w:rsidR="00704BDF" w:rsidRPr="00C313E1" w:rsidRDefault="00C313E1" w:rsidP="00A8227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C313E1">
        <w:rPr>
          <w:rFonts w:asciiTheme="minorHAnsi" w:eastAsia="SimSun" w:hAnsiTheme="minorHAnsi"/>
          <w:lang w:eastAsia="zh-CN"/>
        </w:rPr>
        <w:t>A. Gavriilidis, A. Constantinou, K. Hellgardt, K. K. (Mimi) Hii, G. J. Hutchings, G. L. Bre</w:t>
      </w:r>
      <w:r w:rsidR="00A8227A">
        <w:rPr>
          <w:rFonts w:asciiTheme="minorHAnsi" w:eastAsia="SimSun" w:hAnsiTheme="minorHAnsi"/>
          <w:lang w:eastAsia="zh-CN"/>
        </w:rPr>
        <w:t xml:space="preserve">tt, S. Kuhn, </w:t>
      </w:r>
      <w:r w:rsidR="00C20FE1">
        <w:rPr>
          <w:rFonts w:asciiTheme="minorHAnsi" w:eastAsia="SimSun" w:hAnsiTheme="minorHAnsi"/>
          <w:lang w:eastAsia="zh-CN"/>
        </w:rPr>
        <w:t>S. P. Marsden</w:t>
      </w:r>
      <w:r w:rsidRPr="00C313E1">
        <w:rPr>
          <w:rFonts w:asciiTheme="minorHAnsi" w:eastAsia="SimSun" w:hAnsiTheme="minorHAnsi"/>
          <w:lang w:eastAsia="zh-CN"/>
        </w:rPr>
        <w:t xml:space="preserve">, </w:t>
      </w:r>
      <w:r w:rsidR="00A8227A" w:rsidRPr="00A8227A">
        <w:rPr>
          <w:rFonts w:asciiTheme="minorHAnsi" w:eastAsia="SimSun" w:hAnsiTheme="minorHAnsi"/>
          <w:lang w:eastAsia="zh-CN"/>
        </w:rPr>
        <w:t>React. Chem. Eng.</w:t>
      </w:r>
      <w:r w:rsidR="00A8227A">
        <w:rPr>
          <w:rFonts w:asciiTheme="minorHAnsi" w:eastAsia="SimSun" w:hAnsiTheme="minorHAnsi"/>
          <w:lang w:eastAsia="zh-CN"/>
        </w:rPr>
        <w:t xml:space="preserve"> 1 (2016) </w:t>
      </w:r>
      <w:r w:rsidRPr="00C313E1">
        <w:rPr>
          <w:rFonts w:asciiTheme="minorHAnsi" w:eastAsia="SimSun" w:hAnsiTheme="minorHAnsi"/>
          <w:lang w:eastAsia="zh-CN"/>
        </w:rPr>
        <w:t>595-612</w:t>
      </w:r>
      <w:r w:rsidR="00A8227A">
        <w:rPr>
          <w:rFonts w:asciiTheme="minorHAnsi" w:eastAsia="SimSun" w:hAnsiTheme="minorHAnsi"/>
          <w:lang w:eastAsia="zh-CN"/>
        </w:rPr>
        <w:t>.</w:t>
      </w:r>
    </w:p>
    <w:p w14:paraId="1FB6A12C" w14:textId="77777777" w:rsidR="00C313E1" w:rsidRPr="00C313E1" w:rsidRDefault="00C313E1" w:rsidP="00C313E1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C313E1">
        <w:rPr>
          <w:rFonts w:asciiTheme="minorHAnsi" w:eastAsia="SimSun" w:hAnsiTheme="minorHAnsi"/>
          <w:lang w:eastAsia="zh-CN"/>
        </w:rPr>
        <w:t>A.W</w:t>
      </w:r>
      <w:r w:rsidR="00A8227A">
        <w:rPr>
          <w:rFonts w:asciiTheme="minorHAnsi" w:eastAsia="SimSun" w:hAnsiTheme="minorHAnsi"/>
          <w:lang w:eastAsia="zh-CN"/>
        </w:rPr>
        <w:t xml:space="preserve">oitalka, S.Kuhn, </w:t>
      </w:r>
      <w:r w:rsidR="00C20FE1">
        <w:rPr>
          <w:rFonts w:asciiTheme="minorHAnsi" w:eastAsia="SimSun" w:hAnsiTheme="minorHAnsi"/>
          <w:lang w:eastAsia="zh-CN"/>
        </w:rPr>
        <w:t>K.F.Jensen</w:t>
      </w:r>
      <w:r w:rsidR="00A8227A">
        <w:rPr>
          <w:rFonts w:asciiTheme="minorHAnsi" w:eastAsia="SimSun" w:hAnsiTheme="minorHAnsi"/>
          <w:lang w:eastAsia="zh-CN"/>
        </w:rPr>
        <w:t xml:space="preserve">, Chem. Eng. Sci. 116 (2014) </w:t>
      </w:r>
      <w:r w:rsidRPr="00C313E1">
        <w:rPr>
          <w:rFonts w:asciiTheme="minorHAnsi" w:eastAsia="SimSun" w:hAnsiTheme="minorHAnsi"/>
          <w:lang w:eastAsia="zh-CN"/>
        </w:rPr>
        <w:t>1–8.</w:t>
      </w:r>
    </w:p>
    <w:p w14:paraId="3C51D25A" w14:textId="77777777" w:rsidR="00C313E1" w:rsidRPr="00C313E1" w:rsidRDefault="00C313E1" w:rsidP="00A8227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A8227A">
        <w:rPr>
          <w:rFonts w:asciiTheme="minorHAnsi" w:eastAsia="SimSun" w:hAnsiTheme="minorHAnsi"/>
          <w:lang w:val="nl-BE" w:eastAsia="zh-CN"/>
        </w:rPr>
        <w:t>C. Mendoza, N. Emmanuel, C. A. Páez, L.</w:t>
      </w:r>
      <w:r w:rsidR="00A8227A" w:rsidRPr="00A8227A">
        <w:rPr>
          <w:rFonts w:asciiTheme="minorHAnsi" w:eastAsia="SimSun" w:hAnsiTheme="minorHAnsi"/>
          <w:lang w:val="nl-BE" w:eastAsia="zh-CN"/>
        </w:rPr>
        <w:t xml:space="preserve"> Dreesen, J.-C. M. Monbaliu, B. Heinrichs, J. Photochem. </w:t>
      </w:r>
      <w:r w:rsidR="00A8227A">
        <w:rPr>
          <w:rFonts w:asciiTheme="minorHAnsi" w:eastAsia="SimSun" w:hAnsiTheme="minorHAnsi"/>
          <w:lang w:eastAsia="zh-CN"/>
        </w:rPr>
        <w:t>Photobiol. A 356 (2018)</w:t>
      </w:r>
      <w:r w:rsidRPr="00C313E1">
        <w:rPr>
          <w:rFonts w:asciiTheme="minorHAnsi" w:eastAsia="SimSun" w:hAnsiTheme="minorHAnsi"/>
          <w:lang w:eastAsia="zh-CN"/>
        </w:rPr>
        <w:t xml:space="preserve"> 193-200.</w:t>
      </w:r>
    </w:p>
    <w:p w14:paraId="29FF9778" w14:textId="77777777" w:rsidR="00C313E1" w:rsidRPr="00C313E1" w:rsidRDefault="00C313E1" w:rsidP="00C313E1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C313E1">
        <w:rPr>
          <w:rFonts w:asciiTheme="minorHAnsi" w:eastAsia="SimSun" w:hAnsiTheme="minorHAnsi"/>
          <w:lang w:eastAsia="zh-CN"/>
        </w:rPr>
        <w:t>N. Emmanuel, C. Mendoza, M. Winter, C. R. Horn, A. Vizza, L. Dreesen, B. He</w:t>
      </w:r>
      <w:r w:rsidR="00C20FE1">
        <w:rPr>
          <w:rFonts w:asciiTheme="minorHAnsi" w:eastAsia="SimSun" w:hAnsiTheme="minorHAnsi"/>
          <w:lang w:eastAsia="zh-CN"/>
        </w:rPr>
        <w:t>inrichs, and J.-C. M. Monbaliu</w:t>
      </w:r>
      <w:r w:rsidRPr="00A8227A">
        <w:rPr>
          <w:rFonts w:asciiTheme="minorHAnsi" w:eastAsia="SimSun" w:hAnsiTheme="minorHAnsi"/>
          <w:lang w:eastAsia="zh-CN"/>
        </w:rPr>
        <w:t xml:space="preserve">, </w:t>
      </w:r>
      <w:r w:rsidR="00A8227A" w:rsidRPr="00A8227A">
        <w:rPr>
          <w:rFonts w:asciiTheme="minorHAnsi" w:hAnsiTheme="minorHAnsi" w:cs="Arial"/>
          <w:color w:val="000000"/>
          <w:shd w:val="clear" w:color="auto" w:fill="FFFFFF"/>
        </w:rPr>
        <w:t>Org. </w:t>
      </w:r>
      <w:r w:rsidR="00A8227A" w:rsidRPr="00A8227A">
        <w:rPr>
          <w:rStyle w:val="highlight"/>
          <w:rFonts w:asciiTheme="minorHAnsi" w:hAnsiTheme="minorHAnsi" w:cs="Arial"/>
          <w:color w:val="000000"/>
          <w:shd w:val="clear" w:color="auto" w:fill="FFFFFF"/>
        </w:rPr>
        <w:t>Process.</w:t>
      </w:r>
      <w:r w:rsidR="00A8227A" w:rsidRPr="00A8227A">
        <w:rPr>
          <w:rFonts w:asciiTheme="minorHAnsi" w:hAnsiTheme="minorHAnsi" w:cs="Arial"/>
          <w:color w:val="000000"/>
          <w:shd w:val="clear" w:color="auto" w:fill="FFFFFF"/>
        </w:rPr>
        <w:t> Res. Dev.</w:t>
      </w:r>
      <w:r w:rsidR="00A8227A">
        <w:rPr>
          <w:rFonts w:asciiTheme="minorHAnsi" w:eastAsia="SimSun" w:hAnsiTheme="minorHAnsi"/>
          <w:lang w:eastAsia="zh-CN"/>
        </w:rPr>
        <w:t xml:space="preserve"> 21 (</w:t>
      </w:r>
      <w:r w:rsidRPr="00A8227A">
        <w:rPr>
          <w:rFonts w:asciiTheme="minorHAnsi" w:eastAsia="SimSun" w:hAnsiTheme="minorHAnsi"/>
          <w:lang w:eastAsia="zh-CN"/>
        </w:rPr>
        <w:t>2017</w:t>
      </w:r>
      <w:r w:rsidR="00A8227A">
        <w:rPr>
          <w:rFonts w:asciiTheme="minorHAnsi" w:eastAsia="SimSun" w:hAnsiTheme="minorHAnsi"/>
          <w:lang w:eastAsia="zh-CN"/>
        </w:rPr>
        <w:t>)</w:t>
      </w:r>
      <w:r w:rsidRPr="00C313E1">
        <w:rPr>
          <w:rFonts w:asciiTheme="minorHAnsi" w:eastAsia="SimSun" w:hAnsiTheme="minorHAnsi"/>
          <w:lang w:eastAsia="zh-CN"/>
        </w:rPr>
        <w:t xml:space="preserve"> 1435–1438.</w:t>
      </w:r>
    </w:p>
    <w:p w14:paraId="4D62A917" w14:textId="77777777" w:rsidR="00704BDF" w:rsidRPr="008641DB" w:rsidRDefault="00C313E1" w:rsidP="002A404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A4047">
        <w:rPr>
          <w:rFonts w:asciiTheme="minorHAnsi" w:eastAsia="SimSun" w:hAnsiTheme="minorHAnsi"/>
          <w:lang w:eastAsia="zh-CN"/>
        </w:rPr>
        <w:t>A. Roibu, S. Fransen, M. E. Leblebici, G. Meir, T. Van Gerven and S. Kuhn</w:t>
      </w:r>
      <w:r w:rsidR="00A8227A">
        <w:rPr>
          <w:rFonts w:asciiTheme="minorHAnsi" w:eastAsia="SimSun" w:hAnsiTheme="minorHAnsi"/>
          <w:lang w:eastAsia="zh-CN"/>
        </w:rPr>
        <w:t>, Scientific Reports 8 (</w:t>
      </w:r>
      <w:r w:rsidRPr="002A4047">
        <w:rPr>
          <w:rFonts w:asciiTheme="minorHAnsi" w:eastAsia="SimSun" w:hAnsiTheme="minorHAnsi"/>
          <w:lang w:eastAsia="zh-CN"/>
        </w:rPr>
        <w:t>2018</w:t>
      </w:r>
      <w:r w:rsidR="00A8227A">
        <w:rPr>
          <w:rFonts w:asciiTheme="minorHAnsi" w:eastAsia="SimSun" w:hAnsiTheme="minorHAnsi"/>
          <w:lang w:eastAsia="zh-CN"/>
        </w:rPr>
        <w:t>)</w:t>
      </w:r>
      <w:r w:rsidRPr="002A4047">
        <w:rPr>
          <w:rFonts w:asciiTheme="minorHAnsi" w:eastAsia="SimSun" w:hAnsiTheme="minorHAnsi"/>
          <w:lang w:eastAsia="zh-CN"/>
        </w:rPr>
        <w:t xml:space="preserve"> 1-10.</w:t>
      </w:r>
    </w:p>
    <w:p w14:paraId="5CFDB0AB" w14:textId="77777777" w:rsidR="008641DB" w:rsidRPr="00A8227A" w:rsidRDefault="008641DB" w:rsidP="008641D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BD24AF">
        <w:rPr>
          <w:rFonts w:asciiTheme="minorHAnsi" w:eastAsia="SimSun" w:hAnsiTheme="minorHAnsi"/>
          <w:lang w:val="nl-BE" w:eastAsia="zh-CN"/>
        </w:rPr>
        <w:t>A. A. Kulkarni</w:t>
      </w:r>
      <w:r w:rsidRPr="00A8227A">
        <w:rPr>
          <w:rFonts w:asciiTheme="minorHAnsi" w:eastAsia="SimSun" w:hAnsiTheme="minorHAnsi"/>
          <w:lang w:val="nl-BE" w:eastAsia="zh-CN"/>
        </w:rPr>
        <w:t xml:space="preserve">, V. S. Kalyani, Ind. Eng. </w:t>
      </w:r>
      <w:r w:rsidR="00A8227A">
        <w:rPr>
          <w:rFonts w:asciiTheme="minorHAnsi" w:eastAsia="SimSun" w:hAnsiTheme="minorHAnsi"/>
          <w:lang w:eastAsia="zh-CN"/>
        </w:rPr>
        <w:t>Chem. Res., 48 (</w:t>
      </w:r>
      <w:r w:rsidRPr="00A8227A">
        <w:rPr>
          <w:rFonts w:asciiTheme="minorHAnsi" w:eastAsia="SimSun" w:hAnsiTheme="minorHAnsi"/>
          <w:lang w:eastAsia="zh-CN"/>
        </w:rPr>
        <w:t>17</w:t>
      </w:r>
      <w:r w:rsidR="00A8227A">
        <w:rPr>
          <w:rFonts w:asciiTheme="minorHAnsi" w:eastAsia="SimSun" w:hAnsiTheme="minorHAnsi"/>
          <w:lang w:eastAsia="zh-CN"/>
        </w:rPr>
        <w:t>)</w:t>
      </w:r>
      <w:r w:rsidRPr="00A8227A">
        <w:rPr>
          <w:rFonts w:asciiTheme="minorHAnsi" w:eastAsia="SimSun" w:hAnsiTheme="minorHAnsi"/>
          <w:lang w:eastAsia="zh-CN"/>
        </w:rPr>
        <w:t xml:space="preserve"> 2009.</w:t>
      </w:r>
    </w:p>
    <w:p w14:paraId="5E9732EF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989E3F2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D12C9C" w14:textId="77777777" w:rsidR="00D855D4" w:rsidRDefault="00D855D4" w:rsidP="004F5E36">
      <w:r>
        <w:separator/>
      </w:r>
    </w:p>
  </w:endnote>
  <w:endnote w:type="continuationSeparator" w:id="0">
    <w:p w14:paraId="68A1F79A" w14:textId="77777777" w:rsidR="00D855D4" w:rsidRDefault="00D855D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3C090C" w14:textId="77777777" w:rsidR="00D855D4" w:rsidRDefault="00D855D4" w:rsidP="004F5E36">
      <w:r>
        <w:separator/>
      </w:r>
    </w:p>
  </w:footnote>
  <w:footnote w:type="continuationSeparator" w:id="0">
    <w:p w14:paraId="6B879608" w14:textId="77777777" w:rsidR="00D855D4" w:rsidRDefault="00D855D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96AFF" w14:textId="77777777" w:rsidR="002A4047" w:rsidRDefault="002A4047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876E55F" wp14:editId="444A469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554286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0835AA8" wp14:editId="7A39E1A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118F" w14:textId="77777777" w:rsidR="002A4047" w:rsidRPr="00DE0019" w:rsidRDefault="002A4047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991CE68" wp14:editId="09A83B6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709A66C6" w14:textId="77777777" w:rsidR="002A4047" w:rsidRDefault="002A4047">
    <w:pPr>
      <w:pStyle w:val="Header"/>
    </w:pPr>
  </w:p>
  <w:p w14:paraId="6E65B33C" w14:textId="77777777" w:rsidR="002A4047" w:rsidRDefault="002A4047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FCC806" wp14:editId="1D92589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A475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0033"/>
    <w:rsid w:val="00062A9A"/>
    <w:rsid w:val="00077AA8"/>
    <w:rsid w:val="000A03B2"/>
    <w:rsid w:val="000D34BE"/>
    <w:rsid w:val="000D5C56"/>
    <w:rsid w:val="000E36F1"/>
    <w:rsid w:val="000E3A73"/>
    <w:rsid w:val="000E414A"/>
    <w:rsid w:val="001226B6"/>
    <w:rsid w:val="0013121F"/>
    <w:rsid w:val="00134DE4"/>
    <w:rsid w:val="00150E59"/>
    <w:rsid w:val="00184AD6"/>
    <w:rsid w:val="001B65C1"/>
    <w:rsid w:val="001C684B"/>
    <w:rsid w:val="001D348F"/>
    <w:rsid w:val="001D53FC"/>
    <w:rsid w:val="001F2EC7"/>
    <w:rsid w:val="002065DB"/>
    <w:rsid w:val="002447EF"/>
    <w:rsid w:val="00251550"/>
    <w:rsid w:val="0027221A"/>
    <w:rsid w:val="00275B61"/>
    <w:rsid w:val="00290870"/>
    <w:rsid w:val="002A4047"/>
    <w:rsid w:val="002B1A15"/>
    <w:rsid w:val="002D0FC0"/>
    <w:rsid w:val="002D1F12"/>
    <w:rsid w:val="003009B7"/>
    <w:rsid w:val="0030469C"/>
    <w:rsid w:val="00330098"/>
    <w:rsid w:val="003723D4"/>
    <w:rsid w:val="003A1BF4"/>
    <w:rsid w:val="003A7D1C"/>
    <w:rsid w:val="003F2F65"/>
    <w:rsid w:val="00402232"/>
    <w:rsid w:val="00423DF8"/>
    <w:rsid w:val="0046164A"/>
    <w:rsid w:val="00462DCD"/>
    <w:rsid w:val="004D1162"/>
    <w:rsid w:val="004E4DD6"/>
    <w:rsid w:val="004F5E36"/>
    <w:rsid w:val="005119A5"/>
    <w:rsid w:val="0051225A"/>
    <w:rsid w:val="00521E75"/>
    <w:rsid w:val="005278B7"/>
    <w:rsid w:val="005346C8"/>
    <w:rsid w:val="00581AF0"/>
    <w:rsid w:val="00591221"/>
    <w:rsid w:val="00594E9F"/>
    <w:rsid w:val="005B61E6"/>
    <w:rsid w:val="005C77E1"/>
    <w:rsid w:val="005D6A2F"/>
    <w:rsid w:val="005E1A82"/>
    <w:rsid w:val="005F0A28"/>
    <w:rsid w:val="005F0E5E"/>
    <w:rsid w:val="006103C4"/>
    <w:rsid w:val="00620DEE"/>
    <w:rsid w:val="00625639"/>
    <w:rsid w:val="0064184D"/>
    <w:rsid w:val="00645365"/>
    <w:rsid w:val="00660E3E"/>
    <w:rsid w:val="00662E74"/>
    <w:rsid w:val="006A58D2"/>
    <w:rsid w:val="006C3C77"/>
    <w:rsid w:val="006C5579"/>
    <w:rsid w:val="00704BDF"/>
    <w:rsid w:val="00736B13"/>
    <w:rsid w:val="007447F3"/>
    <w:rsid w:val="007661C8"/>
    <w:rsid w:val="007C7959"/>
    <w:rsid w:val="007D52CD"/>
    <w:rsid w:val="00813288"/>
    <w:rsid w:val="008168FC"/>
    <w:rsid w:val="008479A2"/>
    <w:rsid w:val="00860A76"/>
    <w:rsid w:val="008641DB"/>
    <w:rsid w:val="0087637F"/>
    <w:rsid w:val="008A1512"/>
    <w:rsid w:val="008D0BEB"/>
    <w:rsid w:val="008E566E"/>
    <w:rsid w:val="00901EB6"/>
    <w:rsid w:val="009450CE"/>
    <w:rsid w:val="0095164B"/>
    <w:rsid w:val="009872A7"/>
    <w:rsid w:val="00996483"/>
    <w:rsid w:val="009E788A"/>
    <w:rsid w:val="009F719E"/>
    <w:rsid w:val="00A1763D"/>
    <w:rsid w:val="00A17CEC"/>
    <w:rsid w:val="00A27EF0"/>
    <w:rsid w:val="00A44943"/>
    <w:rsid w:val="00A76EFC"/>
    <w:rsid w:val="00A8227A"/>
    <w:rsid w:val="00A91621"/>
    <w:rsid w:val="00A946FC"/>
    <w:rsid w:val="00A9626B"/>
    <w:rsid w:val="00A97F29"/>
    <w:rsid w:val="00AB0964"/>
    <w:rsid w:val="00AB4C0F"/>
    <w:rsid w:val="00AE377D"/>
    <w:rsid w:val="00AF6155"/>
    <w:rsid w:val="00B61DBF"/>
    <w:rsid w:val="00BA2493"/>
    <w:rsid w:val="00BC30C9"/>
    <w:rsid w:val="00BC5DC3"/>
    <w:rsid w:val="00BD24AF"/>
    <w:rsid w:val="00BE3E58"/>
    <w:rsid w:val="00C01616"/>
    <w:rsid w:val="00C0162B"/>
    <w:rsid w:val="00C20FE1"/>
    <w:rsid w:val="00C313E1"/>
    <w:rsid w:val="00C345B1"/>
    <w:rsid w:val="00C40142"/>
    <w:rsid w:val="00C40B4A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855D4"/>
    <w:rsid w:val="00D9607A"/>
    <w:rsid w:val="00DE0019"/>
    <w:rsid w:val="00DE264A"/>
    <w:rsid w:val="00E041E7"/>
    <w:rsid w:val="00E23CA1"/>
    <w:rsid w:val="00E409A8"/>
    <w:rsid w:val="00E7209D"/>
    <w:rsid w:val="00EA50E1"/>
    <w:rsid w:val="00EC7B8B"/>
    <w:rsid w:val="00EE0131"/>
    <w:rsid w:val="00F30C64"/>
    <w:rsid w:val="00F6128D"/>
    <w:rsid w:val="00FB1B9C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A5B453"/>
  <w15:docId w15:val="{144BCF03-2DE5-48F6-B697-2D924FA89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highlight">
    <w:name w:val="highlight"/>
    <w:basedOn w:val="DefaultParagraphFont"/>
    <w:rsid w:val="00A8227A"/>
  </w:style>
  <w:style w:type="character" w:styleId="CommentReference">
    <w:name w:val="annotation reference"/>
    <w:basedOn w:val="DefaultParagraphFont"/>
    <w:uiPriority w:val="99"/>
    <w:semiHidden/>
    <w:unhideWhenUsed/>
    <w:locked/>
    <w:rsid w:val="00C40B4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1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C8BD3-0FAC-4498-9782-12351B618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90</Words>
  <Characters>4504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dc:description/>
  <cp:lastModifiedBy>Anca Roibu</cp:lastModifiedBy>
  <cp:revision>2</cp:revision>
  <cp:lastPrinted>2015-05-12T18:31:00Z</cp:lastPrinted>
  <dcterms:created xsi:type="dcterms:W3CDTF">2019-01-14T14:48:00Z</dcterms:created>
  <dcterms:modified xsi:type="dcterms:W3CDTF">2019-01-14T14:48:00Z</dcterms:modified>
</cp:coreProperties>
</file>